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5D70C9" w14:textId="3F0572CD" w:rsidR="00770F11" w:rsidRDefault="00D75040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9FFBFB3" wp14:editId="754A26DA">
                <wp:simplePos x="0" y="0"/>
                <wp:positionH relativeFrom="margin">
                  <wp:align>right</wp:align>
                </wp:positionH>
                <wp:positionV relativeFrom="paragraph">
                  <wp:posOffset>5162550</wp:posOffset>
                </wp:positionV>
                <wp:extent cx="4467225" cy="1847850"/>
                <wp:effectExtent l="0" t="0" r="0" b="0"/>
                <wp:wrapNone/>
                <wp:docPr id="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7225" cy="1847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2322F4" w14:textId="28929C6A" w:rsidR="005B1447" w:rsidRPr="00C76D50" w:rsidRDefault="00C76D50" w:rsidP="00C809E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Franklin Gothic Book" w:hAnsi="Franklin Gothic Book"/>
                                <w:b/>
                              </w:rPr>
                            </w:pPr>
                            <w:r w:rsidRPr="00C76D50">
                              <w:rPr>
                                <w:rFonts w:ascii="Franklin Gothic Book" w:hAnsi="Franklin Gothic Book"/>
                                <w:b/>
                              </w:rPr>
                              <w:t>Check In</w:t>
                            </w:r>
                            <w:r w:rsidR="00DA34CE" w:rsidRPr="00C76D50">
                              <w:rPr>
                                <w:rFonts w:ascii="Franklin Gothic Book" w:hAnsi="Franklin Gothic Book"/>
                                <w:b/>
                              </w:rPr>
                              <w:t xml:space="preserve"> will begin at 5:30</w:t>
                            </w:r>
                            <w:r w:rsidR="00591092" w:rsidRPr="00C76D50">
                              <w:rPr>
                                <w:rFonts w:ascii="Franklin Gothic Book" w:hAnsi="Franklin Gothic Book"/>
                                <w:b/>
                              </w:rPr>
                              <w:t xml:space="preserve">pm </w:t>
                            </w:r>
                          </w:p>
                          <w:p w14:paraId="21C2942E" w14:textId="59097363" w:rsidR="005B1447" w:rsidRPr="00C76D50" w:rsidRDefault="00C76D50" w:rsidP="00C76D50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rPr>
                                <w:rFonts w:ascii="Franklin Gothic Book" w:hAnsi="Franklin Gothic Book"/>
                                <w:b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  <w:b/>
                              </w:rPr>
                              <w:t>Cost: $40 Check or Cash Only</w:t>
                            </w:r>
                          </w:p>
                          <w:p w14:paraId="5E567501" w14:textId="77777777" w:rsidR="00B33CFD" w:rsidRPr="00C76D50" w:rsidRDefault="00B33CFD" w:rsidP="00B33CF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Franklin Gothic Book" w:hAnsi="Franklin Gothic Book"/>
                              </w:rPr>
                            </w:pPr>
                            <w:r w:rsidRPr="00C76D50">
                              <w:rPr>
                                <w:rFonts w:ascii="Franklin Gothic Book" w:hAnsi="Franklin Gothic Book"/>
                                <w:b/>
                              </w:rPr>
                              <w:t xml:space="preserve">Defensive Skill Development - </w:t>
                            </w:r>
                            <w:r w:rsidRPr="00C76D50">
                              <w:rPr>
                                <w:rFonts w:ascii="Franklin Gothic Book" w:hAnsi="Franklin Gothic Book"/>
                              </w:rPr>
                              <w:t>Players will also learn how to properly stay in front of their man and how to properly guard a man without the ball.</w:t>
                            </w:r>
                          </w:p>
                          <w:p w14:paraId="35D38433" w14:textId="02456101" w:rsidR="00B33CFD" w:rsidRDefault="00B33CFD" w:rsidP="00B33CF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Franklin Gothic Book" w:hAnsi="Franklin Gothic Book"/>
                              </w:rPr>
                            </w:pPr>
                            <w:r w:rsidRPr="00C76D50">
                              <w:rPr>
                                <w:rFonts w:ascii="Franklin Gothic Book" w:hAnsi="Franklin Gothic Book"/>
                                <w:b/>
                              </w:rPr>
                              <w:t>Offensive Skill Development</w:t>
                            </w:r>
                            <w:r w:rsidRPr="00C76D50">
                              <w:rPr>
                                <w:rFonts w:ascii="Franklin Gothic Book" w:hAnsi="Franklin Gothic Book"/>
                              </w:rPr>
                              <w:t xml:space="preserve"> - Players will work on ball-handling, dribbling, passing, footwork as well as </w:t>
                            </w:r>
                            <w:r w:rsidR="00E970CD" w:rsidRPr="00C76D50">
                              <w:rPr>
                                <w:rFonts w:ascii="Franklin Gothic Book" w:hAnsi="Franklin Gothic Book"/>
                              </w:rPr>
                              <w:t>shooting</w:t>
                            </w:r>
                            <w:r w:rsidR="00D75040">
                              <w:rPr>
                                <w:rFonts w:ascii="Franklin Gothic Book" w:hAnsi="Franklin Gothic Book"/>
                              </w:rPr>
                              <w:t>.</w:t>
                            </w:r>
                          </w:p>
                          <w:p w14:paraId="3AA707EE" w14:textId="2736CC37" w:rsidR="00D75040" w:rsidRDefault="00D75040" w:rsidP="00B33CF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Franklin Gothic Book" w:hAnsi="Franklin Gothic Book"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  <w:b/>
                              </w:rPr>
                              <w:t>3 point shooting contest after Camp on the 16th</w:t>
                            </w:r>
                            <w:r>
                              <w:rPr>
                                <w:rFonts w:ascii="Franklin Gothic Book" w:hAnsi="Franklin Gothic Book"/>
                              </w:rPr>
                              <w:t xml:space="preserve"> – Winners chosen by division. </w:t>
                            </w:r>
                            <w:r>
                              <w:rPr>
                                <w:rFonts w:ascii="Franklin Gothic Book" w:hAnsi="Franklin Gothic Book"/>
                                <w:b/>
                              </w:rPr>
                              <w:t>$10 to enter contest.</w:t>
                            </w:r>
                          </w:p>
                          <w:p w14:paraId="0F91E20C" w14:textId="77777777" w:rsidR="00D75040" w:rsidRDefault="00D75040" w:rsidP="00D75040">
                            <w:pPr>
                              <w:pStyle w:val="ListParagraph"/>
                              <w:rPr>
                                <w:rFonts w:ascii="Franklin Gothic Book" w:hAnsi="Franklin Gothic Book"/>
                              </w:rPr>
                            </w:pPr>
                          </w:p>
                          <w:p w14:paraId="4891627D" w14:textId="77777777" w:rsidR="00D75040" w:rsidRDefault="00D75040" w:rsidP="00D75040">
                            <w:pPr>
                              <w:pStyle w:val="ListParagraph"/>
                              <w:rPr>
                                <w:rFonts w:ascii="Franklin Gothic Book" w:hAnsi="Franklin Gothic Book"/>
                              </w:rPr>
                            </w:pPr>
                          </w:p>
                          <w:p w14:paraId="248CFA94" w14:textId="77777777" w:rsidR="00D75040" w:rsidRPr="00C76D50" w:rsidRDefault="00D75040" w:rsidP="00B33CF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Franklin Gothic Book" w:hAnsi="Franklin Gothic Boo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FFBFB3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300.55pt;margin-top:406.5pt;width:351.75pt;height:145.5pt;z-index:251689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" filled="f" stroked="f">
                <v:textbox>
                  <w:txbxContent>
                    <w:p w14:paraId="722322F4" w14:textId="28929C6A" w:rsidR="005B1447" w:rsidRPr="00C76D50" w:rsidRDefault="00C76D50" w:rsidP="00C809E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Franklin Gothic Book" w:hAnsi="Franklin Gothic Book"/>
                          <w:b/>
                        </w:rPr>
                      </w:pPr>
                      <w:r w:rsidRPr="00C76D50">
                        <w:rPr>
                          <w:rFonts w:ascii="Franklin Gothic Book" w:hAnsi="Franklin Gothic Book"/>
                          <w:b/>
                        </w:rPr>
                        <w:t>Check In</w:t>
                      </w:r>
                      <w:r w:rsidR="00DA34CE" w:rsidRPr="00C76D50">
                        <w:rPr>
                          <w:rFonts w:ascii="Franklin Gothic Book" w:hAnsi="Franklin Gothic Book"/>
                          <w:b/>
                        </w:rPr>
                        <w:t xml:space="preserve"> will begin at 5:30</w:t>
                      </w:r>
                      <w:r w:rsidR="00591092" w:rsidRPr="00C76D50">
                        <w:rPr>
                          <w:rFonts w:ascii="Franklin Gothic Book" w:hAnsi="Franklin Gothic Book"/>
                          <w:b/>
                        </w:rPr>
                        <w:t xml:space="preserve">pm </w:t>
                      </w:r>
                    </w:p>
                    <w:p w14:paraId="21C2942E" w14:textId="59097363" w:rsidR="005B1447" w:rsidRPr="00C76D50" w:rsidRDefault="00C76D50" w:rsidP="00C76D50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rPr>
                          <w:rFonts w:ascii="Franklin Gothic Book" w:hAnsi="Franklin Gothic Book"/>
                          <w:b/>
                        </w:rPr>
                      </w:pPr>
                      <w:r>
                        <w:rPr>
                          <w:rFonts w:ascii="Franklin Gothic Book" w:hAnsi="Franklin Gothic Book"/>
                          <w:b/>
                        </w:rPr>
                        <w:t>Cost: $40 Check or Cash Only</w:t>
                      </w:r>
                    </w:p>
                    <w:p w14:paraId="5E567501" w14:textId="77777777" w:rsidR="00B33CFD" w:rsidRPr="00C76D50" w:rsidRDefault="00B33CFD" w:rsidP="00B33CF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Franklin Gothic Book" w:hAnsi="Franklin Gothic Book"/>
                        </w:rPr>
                      </w:pPr>
                      <w:r w:rsidRPr="00C76D50">
                        <w:rPr>
                          <w:rFonts w:ascii="Franklin Gothic Book" w:hAnsi="Franklin Gothic Book"/>
                          <w:b/>
                        </w:rPr>
                        <w:t xml:space="preserve">Defensive Skill Development - </w:t>
                      </w:r>
                      <w:r w:rsidRPr="00C76D50">
                        <w:rPr>
                          <w:rFonts w:ascii="Franklin Gothic Book" w:hAnsi="Franklin Gothic Book"/>
                        </w:rPr>
                        <w:t>Players will also learn how to properly stay in front of their man and how to properly guard a man without the ball.</w:t>
                      </w:r>
                    </w:p>
                    <w:p w14:paraId="35D38433" w14:textId="02456101" w:rsidR="00B33CFD" w:rsidRDefault="00B33CFD" w:rsidP="00B33CF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Franklin Gothic Book" w:hAnsi="Franklin Gothic Book"/>
                        </w:rPr>
                      </w:pPr>
                      <w:r w:rsidRPr="00C76D50">
                        <w:rPr>
                          <w:rFonts w:ascii="Franklin Gothic Book" w:hAnsi="Franklin Gothic Book"/>
                          <w:b/>
                        </w:rPr>
                        <w:t>Offensive Skill Development</w:t>
                      </w:r>
                      <w:r w:rsidRPr="00C76D50">
                        <w:rPr>
                          <w:rFonts w:ascii="Franklin Gothic Book" w:hAnsi="Franklin Gothic Book"/>
                        </w:rPr>
                        <w:t xml:space="preserve"> - Players will work on ball-handling, dribbling, passing, footwork as well as </w:t>
                      </w:r>
                      <w:r w:rsidR="00E970CD" w:rsidRPr="00C76D50">
                        <w:rPr>
                          <w:rFonts w:ascii="Franklin Gothic Book" w:hAnsi="Franklin Gothic Book"/>
                        </w:rPr>
                        <w:t>shooting</w:t>
                      </w:r>
                      <w:r w:rsidR="00D75040">
                        <w:rPr>
                          <w:rFonts w:ascii="Franklin Gothic Book" w:hAnsi="Franklin Gothic Book"/>
                        </w:rPr>
                        <w:t>.</w:t>
                      </w:r>
                    </w:p>
                    <w:p w14:paraId="3AA707EE" w14:textId="2736CC37" w:rsidR="00D75040" w:rsidRDefault="00D75040" w:rsidP="00B33CF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Franklin Gothic Book" w:hAnsi="Franklin Gothic Book"/>
                        </w:rPr>
                      </w:pPr>
                      <w:r>
                        <w:rPr>
                          <w:rFonts w:ascii="Franklin Gothic Book" w:hAnsi="Franklin Gothic Book"/>
                          <w:b/>
                        </w:rPr>
                        <w:t>3 point shooting contest after Camp on the 16th</w:t>
                      </w:r>
                      <w:r>
                        <w:rPr>
                          <w:rFonts w:ascii="Franklin Gothic Book" w:hAnsi="Franklin Gothic Book"/>
                        </w:rPr>
                        <w:t xml:space="preserve"> – Winners chosen by division. </w:t>
                      </w:r>
                      <w:r>
                        <w:rPr>
                          <w:rFonts w:ascii="Franklin Gothic Book" w:hAnsi="Franklin Gothic Book"/>
                          <w:b/>
                        </w:rPr>
                        <w:t>$10 to enter contest.</w:t>
                      </w:r>
                    </w:p>
                    <w:p w14:paraId="0F91E20C" w14:textId="77777777" w:rsidR="00D75040" w:rsidRDefault="00D75040" w:rsidP="00D75040">
                      <w:pPr>
                        <w:pStyle w:val="ListParagraph"/>
                        <w:rPr>
                          <w:rFonts w:ascii="Franklin Gothic Book" w:hAnsi="Franklin Gothic Book"/>
                        </w:rPr>
                      </w:pPr>
                    </w:p>
                    <w:p w14:paraId="4891627D" w14:textId="77777777" w:rsidR="00D75040" w:rsidRDefault="00D75040" w:rsidP="00D75040">
                      <w:pPr>
                        <w:pStyle w:val="ListParagraph"/>
                        <w:rPr>
                          <w:rFonts w:ascii="Franklin Gothic Book" w:hAnsi="Franklin Gothic Book"/>
                        </w:rPr>
                      </w:pPr>
                    </w:p>
                    <w:p w14:paraId="248CFA94" w14:textId="77777777" w:rsidR="00D75040" w:rsidRPr="00C76D50" w:rsidRDefault="00D75040" w:rsidP="00B33CF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Franklin Gothic Book" w:hAnsi="Franklin Gothic Book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70A54" w:rsidRPr="00A87F5D">
        <w:rPr>
          <w:noProof/>
        </w:rPr>
        <w:drawing>
          <wp:anchor distT="0" distB="0" distL="114300" distR="114300" simplePos="0" relativeHeight="251697152" behindDoc="1" locked="0" layoutInCell="1" allowOverlap="1" wp14:anchorId="59AF7519" wp14:editId="0A3E4ACB">
            <wp:simplePos x="0" y="0"/>
            <wp:positionH relativeFrom="margin">
              <wp:align>center</wp:align>
            </wp:positionH>
            <wp:positionV relativeFrom="margin">
              <wp:posOffset>1504950</wp:posOffset>
            </wp:positionV>
            <wp:extent cx="6505575" cy="7143750"/>
            <wp:effectExtent l="0" t="0" r="9525" b="0"/>
            <wp:wrapNone/>
            <wp:docPr id="3" name="Picture_MP1_PF0_PF4_28.936_60.75" descr="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rur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68" r="10806" b="10820"/>
                    <a:stretch>
                      <a:fillRect/>
                    </a:stretch>
                  </pic:blipFill>
                  <pic:spPr>
                    <a:xfrm>
                      <a:off x="0" y="0"/>
                      <a:ext cx="6505575" cy="714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A07B5"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49D1CB1A" wp14:editId="5EC44DBC">
                <wp:simplePos x="0" y="0"/>
                <wp:positionH relativeFrom="margin">
                  <wp:align>left</wp:align>
                </wp:positionH>
                <wp:positionV relativeFrom="paragraph">
                  <wp:posOffset>6905625</wp:posOffset>
                </wp:positionV>
                <wp:extent cx="6324600" cy="1552575"/>
                <wp:effectExtent l="0" t="0" r="0" b="9525"/>
                <wp:wrapNone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4600" cy="1552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598812" w14:textId="3559367D" w:rsidR="00770A54" w:rsidRDefault="00770A54" w:rsidP="00770A54">
                            <w:pPr>
                              <w:spacing w:line="240" w:lineRule="auto"/>
                              <w:ind w:left="1440"/>
                              <w:rPr>
                                <w:rFonts w:ascii="Franklin Gothic Book" w:hAnsi="Franklin Gothic Book"/>
                                <w:sz w:val="20"/>
                                <w:szCs w:val="20"/>
                              </w:rPr>
                            </w:pPr>
                            <w:r w:rsidRPr="00770A54">
                              <w:rPr>
                                <w:rFonts w:ascii="Franklin Gothic Book" w:hAnsi="Franklin Gothic Book"/>
                                <w:sz w:val="20"/>
                                <w:szCs w:val="20"/>
                              </w:rPr>
                              <w:t xml:space="preserve"> I hereby release the Boys &amp; Girls Club of Bartlesville from any and all claims for damages to my child or my child’s property.</w:t>
                            </w:r>
                          </w:p>
                          <w:p w14:paraId="58C9C36C" w14:textId="26D21346" w:rsidR="00770A54" w:rsidRDefault="00212C08" w:rsidP="00212C08">
                            <w:pPr>
                              <w:spacing w:line="240" w:lineRule="auto"/>
                              <w:ind w:left="1440"/>
                              <w:rPr>
                                <w:rFonts w:ascii="Franklin Gothic Book" w:hAnsi="Franklin Gothic Boo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  <w:sz w:val="20"/>
                                <w:szCs w:val="20"/>
                              </w:rPr>
                              <w:t>*Disclaimer for Third Party Non-Profit Activities: Bartlesville Public Schools is not sponsoring, endorsing, or recommending the activities announced in this flyer. Student participation is voluntary and subject to parental approval.</w:t>
                            </w:r>
                          </w:p>
                          <w:p w14:paraId="6D27C100" w14:textId="069D8265" w:rsidR="00770A54" w:rsidRPr="00770A54" w:rsidRDefault="00AF75F4" w:rsidP="000A07B5">
                            <w:pPr>
                              <w:spacing w:line="240" w:lineRule="auto"/>
                              <w:rPr>
                                <w:rFonts w:ascii="Franklin Gothic Book" w:hAnsi="Franklin Gothic Book"/>
                                <w:sz w:val="20"/>
                                <w:szCs w:val="20"/>
                              </w:rPr>
                            </w:pPr>
                            <w:r w:rsidRPr="00770A54">
                              <w:rPr>
                                <w:rFonts w:ascii="Franklin Gothic Book" w:hAnsi="Franklin Gothic Book"/>
                                <w:sz w:val="20"/>
                                <w:szCs w:val="20"/>
                              </w:rPr>
                              <w:t>Player Name &amp; Grade_______________________________</w:t>
                            </w:r>
                            <w:r w:rsidR="000A07B5" w:rsidRPr="00770A54">
                              <w:rPr>
                                <w:rFonts w:ascii="Franklin Gothic Book" w:hAnsi="Franklin Gothic Book"/>
                                <w:sz w:val="20"/>
                                <w:szCs w:val="20"/>
                              </w:rPr>
                              <w:t>______</w:t>
                            </w:r>
                            <w:r w:rsidR="00770A54">
                              <w:rPr>
                                <w:rFonts w:ascii="Franklin Gothic Book" w:hAnsi="Franklin Gothic Book"/>
                                <w:sz w:val="20"/>
                                <w:szCs w:val="20"/>
                              </w:rPr>
                              <w:t>_____________________                                                                                        Parent Signature and Phone ____________________________________________________</w:t>
                            </w:r>
                          </w:p>
                          <w:p w14:paraId="06A88D1A" w14:textId="77777777" w:rsidR="00AF75F4" w:rsidRPr="00AF75F4" w:rsidRDefault="00AF75F4" w:rsidP="00AF609F">
                            <w:pPr>
                              <w:rPr>
                                <w:rFonts w:ascii="Franklin Gothic Book" w:hAnsi="Franklin Gothic Book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D1CB1A" id="Text Box 13" o:spid="_x0000_s1027" type="#_x0000_t202" style="position:absolute;margin-left:0;margin-top:543.75pt;width:498pt;height:122.25pt;z-index:-2516203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dqUuQIAAMM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" filled="f" stroked="f">
                <v:textbox>
                  <w:txbxContent>
                    <w:p w14:paraId="5D598812" w14:textId="3559367D" w:rsidR="00770A54" w:rsidRDefault="00770A54" w:rsidP="00770A54">
                      <w:pPr>
                        <w:spacing w:line="240" w:lineRule="auto"/>
                        <w:ind w:left="1440"/>
                        <w:rPr>
                          <w:rFonts w:ascii="Franklin Gothic Book" w:hAnsi="Franklin Gothic Book"/>
                          <w:sz w:val="20"/>
                          <w:szCs w:val="20"/>
                        </w:rPr>
                      </w:pPr>
                      <w:r w:rsidRPr="00770A54">
                        <w:rPr>
                          <w:rFonts w:ascii="Franklin Gothic Book" w:hAnsi="Franklin Gothic Book"/>
                          <w:sz w:val="20"/>
                          <w:szCs w:val="20"/>
                        </w:rPr>
                        <w:t xml:space="preserve"> I hereby release the Boys &amp; Girls Club of Bartlesville from any and all claims for damages to my child or my child’s property.</w:t>
                      </w:r>
                    </w:p>
                    <w:p w14:paraId="58C9C36C" w14:textId="26D21346" w:rsidR="00770A54" w:rsidRDefault="00212C08" w:rsidP="00212C08">
                      <w:pPr>
                        <w:spacing w:line="240" w:lineRule="auto"/>
                        <w:ind w:left="1440"/>
                        <w:rPr>
                          <w:rFonts w:ascii="Franklin Gothic Book" w:hAnsi="Franklin Gothic Book"/>
                          <w:sz w:val="20"/>
                          <w:szCs w:val="20"/>
                        </w:rPr>
                      </w:pPr>
                      <w:r>
                        <w:rPr>
                          <w:rFonts w:ascii="Franklin Gothic Book" w:hAnsi="Franklin Gothic Book"/>
                          <w:sz w:val="20"/>
                          <w:szCs w:val="20"/>
                        </w:rPr>
                        <w:t>*Disclaimer for Third Party Non-Profit Activities: Bartlesville Public Schools is not sponsoring, endorsing, or recommending the activities announced in this flyer. Student participation is voluntary and subject to parental approval.</w:t>
                      </w:r>
                    </w:p>
                    <w:p w14:paraId="6D27C100" w14:textId="069D8265" w:rsidR="00770A54" w:rsidRPr="00770A54" w:rsidRDefault="00AF75F4" w:rsidP="000A07B5">
                      <w:pPr>
                        <w:spacing w:line="240" w:lineRule="auto"/>
                        <w:rPr>
                          <w:rFonts w:ascii="Franklin Gothic Book" w:hAnsi="Franklin Gothic Book"/>
                          <w:sz w:val="20"/>
                          <w:szCs w:val="20"/>
                        </w:rPr>
                      </w:pPr>
                      <w:r w:rsidRPr="00770A54">
                        <w:rPr>
                          <w:rFonts w:ascii="Franklin Gothic Book" w:hAnsi="Franklin Gothic Book"/>
                          <w:sz w:val="20"/>
                          <w:szCs w:val="20"/>
                        </w:rPr>
                        <w:t>Player Name &amp; Grade_______________________________</w:t>
                      </w:r>
                      <w:r w:rsidR="000A07B5" w:rsidRPr="00770A54">
                        <w:rPr>
                          <w:rFonts w:ascii="Franklin Gothic Book" w:hAnsi="Franklin Gothic Book"/>
                          <w:sz w:val="20"/>
                          <w:szCs w:val="20"/>
                        </w:rPr>
                        <w:t>______</w:t>
                      </w:r>
                      <w:r w:rsidR="00770A54">
                        <w:rPr>
                          <w:rFonts w:ascii="Franklin Gothic Book" w:hAnsi="Franklin Gothic Book"/>
                          <w:sz w:val="20"/>
                          <w:szCs w:val="20"/>
                        </w:rPr>
                        <w:t>_____________________                                                                                        Parent Signature and Phone ____________________________________________________</w:t>
                      </w:r>
                    </w:p>
                    <w:p w14:paraId="06A88D1A" w14:textId="77777777" w:rsidR="00AF75F4" w:rsidRPr="00AF75F4" w:rsidRDefault="00AF75F4" w:rsidP="00AF609F">
                      <w:pPr>
                        <w:rPr>
                          <w:rFonts w:ascii="Franklin Gothic Book" w:hAnsi="Franklin Gothic Book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F75F4">
        <w:rPr>
          <w:noProof/>
          <w:color w:val="548DD4" w:themeColor="text2" w:themeTint="99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5C27DDF" wp14:editId="4F6E98D6">
                <wp:simplePos x="0" y="0"/>
                <wp:positionH relativeFrom="column">
                  <wp:posOffset>-295275</wp:posOffset>
                </wp:positionH>
                <wp:positionV relativeFrom="paragraph">
                  <wp:posOffset>-190500</wp:posOffset>
                </wp:positionV>
                <wp:extent cx="6543675" cy="8848725"/>
                <wp:effectExtent l="19050" t="19050" r="28575" b="28575"/>
                <wp:wrapNone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6543675" cy="88487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EECDEDA" id="Rectangle 2" o:spid="_x0000_s1026" style="position:absolute;margin-left:-23.25pt;margin-top:-15pt;width:515.25pt;height:696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" filled="f" fillcolor="white [3212]" strokecolor="#548dd4 [1951]" strokeweight="3pt"/>
            </w:pict>
          </mc:Fallback>
        </mc:AlternateContent>
      </w:r>
      <w:r w:rsidR="00EF26EC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A60A538" wp14:editId="11DBDF44">
                <wp:simplePos x="0" y="0"/>
                <wp:positionH relativeFrom="column">
                  <wp:posOffset>2076450</wp:posOffset>
                </wp:positionH>
                <wp:positionV relativeFrom="paragraph">
                  <wp:posOffset>4610100</wp:posOffset>
                </wp:positionV>
                <wp:extent cx="3514725" cy="895350"/>
                <wp:effectExtent l="0" t="0" r="0" b="0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8BC880" w14:textId="77777777" w:rsidR="007812E7" w:rsidRPr="00C76D50" w:rsidRDefault="007812E7" w:rsidP="00316566">
                            <w:pPr>
                              <w:pStyle w:val="NoSpacing"/>
                              <w:rPr>
                                <w:rFonts w:ascii="Franklin Gothic Demi" w:hAnsi="Franklin Gothic Demi"/>
                                <w:b/>
                                <w:color w:val="000000" w:themeColor="text1"/>
                                <w:sz w:val="72"/>
                                <w:szCs w:val="72"/>
                                <w:u w:val="single"/>
                              </w:rPr>
                            </w:pPr>
                            <w:r w:rsidRPr="00C76D50">
                              <w:rPr>
                                <w:rFonts w:ascii="Franklin Gothic Demi" w:hAnsi="Franklin Gothic Demi"/>
                                <w:b/>
                                <w:color w:val="000000" w:themeColor="text1"/>
                                <w:sz w:val="72"/>
                                <w:szCs w:val="72"/>
                                <w:u w:val="single"/>
                              </w:rPr>
                              <w:t>About Camp</w:t>
                            </w:r>
                            <w:r w:rsidR="00D325AE" w:rsidRPr="00C76D50">
                              <w:rPr>
                                <w:rFonts w:ascii="Franklin Gothic Demi" w:hAnsi="Franklin Gothic Demi"/>
                                <w:b/>
                                <w:color w:val="000000" w:themeColor="text1"/>
                                <w:sz w:val="72"/>
                                <w:szCs w:val="72"/>
                              </w:rPr>
                              <w:t>:</w:t>
                            </w:r>
                          </w:p>
                          <w:p w14:paraId="7897CC6F" w14:textId="77777777" w:rsidR="007812E7" w:rsidRPr="00E74FE7" w:rsidRDefault="007812E7" w:rsidP="00316566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i/>
                                <w:color w:val="000000" w:themeColor="text1"/>
                                <w:sz w:val="7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A60A538" id="Text Box 10" o:spid="_x0000_s1028" type="#_x0000_t202" style="position:absolute;margin-left:163.5pt;margin-top:363pt;width:276.75pt;height:70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" filled="f" stroked="f">
                <v:textbox>
                  <w:txbxContent>
                    <w:p w14:paraId="678BC880" w14:textId="77777777" w:rsidR="007812E7" w:rsidRPr="00C76D50" w:rsidRDefault="007812E7" w:rsidP="00316566">
                      <w:pPr>
                        <w:pStyle w:val="NoSpacing"/>
                        <w:rPr>
                          <w:rFonts w:ascii="Franklin Gothic Demi" w:hAnsi="Franklin Gothic Demi"/>
                          <w:b/>
                          <w:color w:val="000000" w:themeColor="text1"/>
                          <w:sz w:val="72"/>
                          <w:szCs w:val="72"/>
                          <w:u w:val="single"/>
                        </w:rPr>
                      </w:pPr>
                      <w:r w:rsidRPr="00C76D50">
                        <w:rPr>
                          <w:rFonts w:ascii="Franklin Gothic Demi" w:hAnsi="Franklin Gothic Demi"/>
                          <w:b/>
                          <w:color w:val="000000" w:themeColor="text1"/>
                          <w:sz w:val="72"/>
                          <w:szCs w:val="72"/>
                          <w:u w:val="single"/>
                        </w:rPr>
                        <w:t>About Camp</w:t>
                      </w:r>
                      <w:r w:rsidR="00D325AE" w:rsidRPr="00C76D50">
                        <w:rPr>
                          <w:rFonts w:ascii="Franklin Gothic Demi" w:hAnsi="Franklin Gothic Demi"/>
                          <w:b/>
                          <w:color w:val="000000" w:themeColor="text1"/>
                          <w:sz w:val="72"/>
                          <w:szCs w:val="72"/>
                        </w:rPr>
                        <w:t>:</w:t>
                      </w:r>
                    </w:p>
                    <w:p w14:paraId="7897CC6F" w14:textId="77777777" w:rsidR="007812E7" w:rsidRPr="00E74FE7" w:rsidRDefault="007812E7" w:rsidP="00316566">
                      <w:pPr>
                        <w:pStyle w:val="NoSpacing"/>
                        <w:rPr>
                          <w:rFonts w:ascii="Comic Sans MS" w:hAnsi="Comic Sans MS"/>
                          <w:b/>
                          <w:i/>
                          <w:color w:val="000000" w:themeColor="text1"/>
                          <w:sz w:val="74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F26EC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BB1AE8E" wp14:editId="0F129432">
                <wp:simplePos x="0" y="0"/>
                <wp:positionH relativeFrom="margin">
                  <wp:align>right</wp:align>
                </wp:positionH>
                <wp:positionV relativeFrom="paragraph">
                  <wp:posOffset>3419475</wp:posOffset>
                </wp:positionV>
                <wp:extent cx="4600575" cy="1247775"/>
                <wp:effectExtent l="0" t="0" r="0" b="0"/>
                <wp:wrapNone/>
                <wp:docPr id="8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057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9A8F3C" w14:textId="0581A8F9" w:rsidR="00DA34CE" w:rsidRPr="00C76D50" w:rsidRDefault="008E3E70" w:rsidP="00591092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</w:pPr>
                            <w:r w:rsidRPr="00C76D50">
                              <w:rPr>
                                <w:rFonts w:ascii="Franklin Gothic Demi" w:hAnsi="Franklin Gothic Demi"/>
                                <w:b/>
                                <w:sz w:val="32"/>
                                <w:szCs w:val="32"/>
                              </w:rPr>
                              <w:t>Address:</w:t>
                            </w:r>
                            <w:r w:rsidRPr="00C76D50"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5B1447" w:rsidRPr="00C76D50"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>Boys &amp; Girls Club of Bartlesville</w:t>
                            </w:r>
                          </w:p>
                          <w:p w14:paraId="0BA8C00D" w14:textId="704EE9A7" w:rsidR="005B1447" w:rsidRPr="00C76D50" w:rsidRDefault="005B1447" w:rsidP="00DA34CE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 w:cs="Times New Roman"/>
                                <w:sz w:val="32"/>
                                <w:szCs w:val="32"/>
                              </w:rPr>
                            </w:pPr>
                            <w:r w:rsidRPr="00C76D50">
                              <w:rPr>
                                <w:rFonts w:ascii="Franklin Gothic Demi" w:hAnsi="Franklin Gothic Demi" w:cs="Times New Roman"/>
                                <w:sz w:val="32"/>
                                <w:szCs w:val="32"/>
                              </w:rPr>
                              <w:t>401 S Seminole Ave</w:t>
                            </w:r>
                          </w:p>
                          <w:p w14:paraId="6C9BA709" w14:textId="1BE8B908" w:rsidR="00DA3385" w:rsidRPr="00C76D50" w:rsidRDefault="00DA3385" w:rsidP="00DA34CE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</w:pPr>
                            <w:r w:rsidRPr="00C76D50">
                              <w:rPr>
                                <w:rFonts w:ascii="Franklin Gothic Demi" w:hAnsi="Franklin Gothic Demi"/>
                                <w:b/>
                                <w:sz w:val="32"/>
                                <w:szCs w:val="32"/>
                              </w:rPr>
                              <w:t>Phone:</w:t>
                            </w:r>
                            <w:r w:rsidRPr="00C76D50"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141D2A" w:rsidRPr="00C76D50"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>918-</w:t>
                            </w:r>
                            <w:r w:rsidR="005B1447" w:rsidRPr="00C76D50"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>336-3636</w:t>
                            </w:r>
                          </w:p>
                          <w:p w14:paraId="2A63F81C" w14:textId="38F99A01" w:rsidR="007B6739" w:rsidRDefault="00807E03" w:rsidP="00DA34CE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 xml:space="preserve">Quinton </w:t>
                            </w:r>
                            <w:r w:rsidR="005B1447" w:rsidRPr="00C76D50"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>Smith/</w:t>
                            </w:r>
                            <w:r w:rsidR="007B6739" w:rsidRPr="00C76D50"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>Nate Castillo</w:t>
                            </w:r>
                          </w:p>
                          <w:p w14:paraId="4B310B99" w14:textId="725BE99C" w:rsidR="00785331" w:rsidRDefault="00785331" w:rsidP="00DA34CE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Franklin Gothic Demi" w:hAnsi="Franklin Gothic Demi"/>
                                <w:sz w:val="32"/>
                                <w:szCs w:val="32"/>
                              </w:rPr>
                              <w:t>Bartlesville Varsity Basketball Players</w:t>
                            </w:r>
                          </w:p>
                          <w:p w14:paraId="08B56313" w14:textId="77777777" w:rsidR="00785331" w:rsidRPr="00C76D50" w:rsidRDefault="00785331" w:rsidP="00DA34CE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58321D1E" w14:textId="2BFD0EEC" w:rsidR="008E3E70" w:rsidRPr="00141D2A" w:rsidRDefault="008E3E70" w:rsidP="005B1447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i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BB1AE8E" id="Text Box 12" o:spid="_x0000_s1029" type="#_x0000_t202" style="position:absolute;margin-left:311.05pt;margin-top:269.25pt;width:362.25pt;height:98.25pt;z-index:2516910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" filled="f" stroked="f">
                <v:textbox>
                  <w:txbxContent>
                    <w:p w14:paraId="2A9A8F3C" w14:textId="0581A8F9" w:rsidR="00DA34CE" w:rsidRPr="00C76D50" w:rsidRDefault="008E3E70" w:rsidP="00591092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</w:pPr>
                      <w:r w:rsidRPr="00C76D50">
                        <w:rPr>
                          <w:rFonts w:ascii="Franklin Gothic Demi" w:hAnsi="Franklin Gothic Demi"/>
                          <w:b/>
                          <w:sz w:val="32"/>
                          <w:szCs w:val="32"/>
                        </w:rPr>
                        <w:t>Address:</w:t>
                      </w:r>
                      <w:r w:rsidRPr="00C76D50"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 xml:space="preserve"> </w:t>
                      </w:r>
                      <w:r w:rsidR="005B1447" w:rsidRPr="00C76D50"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>Boys &amp; Girls Club of Bartlesville</w:t>
                      </w:r>
                    </w:p>
                    <w:p w14:paraId="0BA8C00D" w14:textId="704EE9A7" w:rsidR="005B1447" w:rsidRPr="00C76D50" w:rsidRDefault="005B1447" w:rsidP="00DA34CE">
                      <w:pPr>
                        <w:pStyle w:val="NoSpacing"/>
                        <w:jc w:val="center"/>
                        <w:rPr>
                          <w:rFonts w:ascii="Franklin Gothic Demi" w:hAnsi="Franklin Gothic Demi" w:cs="Times New Roman"/>
                          <w:sz w:val="32"/>
                          <w:szCs w:val="32"/>
                        </w:rPr>
                      </w:pPr>
                      <w:r w:rsidRPr="00C76D50">
                        <w:rPr>
                          <w:rFonts w:ascii="Franklin Gothic Demi" w:hAnsi="Franklin Gothic Demi" w:cs="Times New Roman"/>
                          <w:sz w:val="32"/>
                          <w:szCs w:val="32"/>
                        </w:rPr>
                        <w:t>401 S Seminole Ave</w:t>
                      </w:r>
                    </w:p>
                    <w:p w14:paraId="6C9BA709" w14:textId="1BE8B908" w:rsidR="00DA3385" w:rsidRPr="00C76D50" w:rsidRDefault="00DA3385" w:rsidP="00DA34CE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</w:pPr>
                      <w:r w:rsidRPr="00C76D50">
                        <w:rPr>
                          <w:rFonts w:ascii="Franklin Gothic Demi" w:hAnsi="Franklin Gothic Demi"/>
                          <w:b/>
                          <w:sz w:val="32"/>
                          <w:szCs w:val="32"/>
                        </w:rPr>
                        <w:t>Phone:</w:t>
                      </w:r>
                      <w:r w:rsidRPr="00C76D50"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 xml:space="preserve"> </w:t>
                      </w:r>
                      <w:r w:rsidR="00141D2A" w:rsidRPr="00C76D50"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>918-</w:t>
                      </w:r>
                      <w:r w:rsidR="005B1447" w:rsidRPr="00C76D50"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>336-3636</w:t>
                      </w:r>
                    </w:p>
                    <w:p w14:paraId="2A63F81C" w14:textId="38F99A01" w:rsidR="007B6739" w:rsidRDefault="00807E03" w:rsidP="00DA34CE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</w:pPr>
                      <w:r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 xml:space="preserve">Quinton </w:t>
                      </w:r>
                      <w:bookmarkStart w:id="1" w:name="_GoBack"/>
                      <w:bookmarkEnd w:id="1"/>
                      <w:r w:rsidR="005B1447" w:rsidRPr="00C76D50"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>Smith/</w:t>
                      </w:r>
                      <w:r w:rsidR="007B6739" w:rsidRPr="00C76D50"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>Nate Castillo</w:t>
                      </w:r>
                    </w:p>
                    <w:p w14:paraId="4B310B99" w14:textId="725BE99C" w:rsidR="00785331" w:rsidRDefault="00785331" w:rsidP="00DA34CE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</w:pPr>
                      <w:r>
                        <w:rPr>
                          <w:rFonts w:ascii="Franklin Gothic Demi" w:hAnsi="Franklin Gothic Demi"/>
                          <w:sz w:val="32"/>
                          <w:szCs w:val="32"/>
                        </w:rPr>
                        <w:t>Bartlesville Varsity Basketball Players</w:t>
                      </w:r>
                    </w:p>
                    <w:p w14:paraId="08B56313" w14:textId="77777777" w:rsidR="00785331" w:rsidRPr="00C76D50" w:rsidRDefault="00785331" w:rsidP="00DA34CE">
                      <w:pPr>
                        <w:pStyle w:val="NoSpacing"/>
                        <w:jc w:val="center"/>
                        <w:rPr>
                          <w:rFonts w:ascii="Franklin Gothic Demi" w:hAnsi="Franklin Gothic Demi" w:cs="Times New Roman"/>
                          <w:sz w:val="32"/>
                          <w:szCs w:val="32"/>
                        </w:rPr>
                      </w:pPr>
                    </w:p>
                    <w:p w14:paraId="58321D1E" w14:textId="2BFD0EEC" w:rsidR="008E3E70" w:rsidRPr="00141D2A" w:rsidRDefault="008E3E70" w:rsidP="005B1447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i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5331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52C3DA0" wp14:editId="50CC3076">
                <wp:simplePos x="0" y="0"/>
                <wp:positionH relativeFrom="column">
                  <wp:posOffset>-123825</wp:posOffset>
                </wp:positionH>
                <wp:positionV relativeFrom="paragraph">
                  <wp:posOffset>1783080</wp:posOffset>
                </wp:positionV>
                <wp:extent cx="4695825" cy="1638300"/>
                <wp:effectExtent l="0" t="0" r="0" b="0"/>
                <wp:wrapNone/>
                <wp:docPr id="1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5825" cy="163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14EE54" w14:textId="34E79EE1" w:rsidR="002F6532" w:rsidRPr="00141D2A" w:rsidRDefault="002F6532" w:rsidP="00A93480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</w:pPr>
                            <w:r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Ages</w:t>
                            </w:r>
                            <w:r w:rsidR="00A24461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:</w:t>
                            </w:r>
                            <w:r w:rsidR="00277B80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3</w:t>
                            </w:r>
                            <w:r w:rsidR="00141D2A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  <w:vertAlign w:val="superscript"/>
                              </w:rPr>
                              <w:t>rd</w:t>
                            </w:r>
                            <w:r w:rsid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through 8</w:t>
                            </w:r>
                            <w:r w:rsidR="00141D2A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  <w:vertAlign w:val="superscript"/>
                              </w:rPr>
                              <w:t>th</w:t>
                            </w:r>
                            <w:r w:rsid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Grades</w:t>
                            </w:r>
                            <w:r w:rsidR="00377F9F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  <w:p w14:paraId="1207E9BB" w14:textId="5A2832F8" w:rsidR="00BA218D" w:rsidRPr="00141D2A" w:rsidRDefault="00141D2A" w:rsidP="00BA218D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P</w:t>
                            </w:r>
                            <w:r w:rsidR="00E20D36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layers </w:t>
                            </w:r>
                            <w:r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of</w:t>
                            </w:r>
                            <w:r w:rsidR="00E20D36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all skill levels</w:t>
                            </w:r>
                          </w:p>
                          <w:p w14:paraId="549E5CE9" w14:textId="396B0FF3" w:rsidR="00BA218D" w:rsidRPr="00141D2A" w:rsidRDefault="00C76D50" w:rsidP="00377F9F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Nov 1</w:t>
                            </w:r>
                            <w:r w:rsidR="005B6332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5</w:t>
                            </w:r>
                            <w:r w:rsidRPr="00C76D50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: 6:00pm – 9:00 pm</w:t>
                            </w:r>
                            <w:r w:rsidR="00BA218D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377F9F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   </w:t>
                            </w:r>
                            <w:r w:rsidR="00B75986"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</w:t>
                            </w:r>
                            <w:r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Nov 1</w:t>
                            </w:r>
                            <w:r w:rsidR="005B6332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6</w:t>
                            </w:r>
                            <w:r w:rsidRPr="00C76D50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: 9:00 am - 1</w:t>
                            </w:r>
                            <w:r w:rsidR="004E2A08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2</w:t>
                            </w:r>
                            <w:r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>:00</w:t>
                            </w:r>
                            <w:r w:rsidR="004E2A08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48"/>
                                <w:szCs w:val="48"/>
                              </w:rPr>
                              <w:t xml:space="preserve"> Noon</w:t>
                            </w:r>
                          </w:p>
                          <w:p w14:paraId="5A5F3667" w14:textId="77777777" w:rsidR="00A93480" w:rsidRPr="00E74FE7" w:rsidRDefault="00A93480" w:rsidP="00A93480">
                            <w:pPr>
                              <w:pStyle w:val="NoSpacing"/>
                              <w:jc w:val="center"/>
                              <w:rPr>
                                <w:rFonts w:ascii="Berlin Sans FB" w:hAnsi="Berlin Sans FB"/>
                                <w:i/>
                                <w:color w:val="000000" w:themeColor="text1"/>
                                <w:sz w:val="58"/>
                              </w:rPr>
                            </w:pPr>
                          </w:p>
                          <w:p w14:paraId="11B6EC81" w14:textId="77777777" w:rsidR="002F6532" w:rsidRPr="00E74FE7" w:rsidRDefault="002F6532" w:rsidP="00A93480">
                            <w:pPr>
                              <w:pStyle w:val="NoSpacing"/>
                              <w:ind w:left="1440" w:firstLine="720"/>
                              <w:jc w:val="center"/>
                              <w:rPr>
                                <w:rFonts w:ascii="Berlin Sans FB" w:hAnsi="Berlin Sans FB"/>
                                <w:i/>
                                <w:color w:val="000000" w:themeColor="text1"/>
                                <w:sz w:val="48"/>
                              </w:rPr>
                            </w:pPr>
                          </w:p>
                          <w:p w14:paraId="319BD799" w14:textId="77777777" w:rsidR="002F6532" w:rsidRPr="00E74FE7" w:rsidRDefault="002F6532" w:rsidP="00A93480">
                            <w:pPr>
                              <w:pStyle w:val="NoSpacing"/>
                              <w:jc w:val="center"/>
                              <w:rPr>
                                <w:rFonts w:ascii="Berlin Sans FB" w:hAnsi="Berlin Sans FB"/>
                                <w:i/>
                                <w:color w:val="000000" w:themeColor="text1"/>
                                <w:sz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52C3DA0" id="Text Box 7" o:spid="_x0000_s1030" type="#_x0000_t202" style="position:absolute;margin-left:-9.75pt;margin-top:140.4pt;width:369.75pt;height:129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" filled="f" stroked="f">
                <v:textbox>
                  <w:txbxContent>
                    <w:p w14:paraId="6414EE54" w14:textId="34E79EE1" w:rsidR="002F6532" w:rsidRPr="00141D2A" w:rsidRDefault="002F6532" w:rsidP="00A93480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</w:pPr>
                      <w:r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Ages</w:t>
                      </w:r>
                      <w:r w:rsidR="00A24461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:</w:t>
                      </w:r>
                      <w:r w:rsidR="00277B80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</w:t>
                      </w:r>
                      <w:r w:rsid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3</w:t>
                      </w:r>
                      <w:r w:rsidR="00141D2A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  <w:vertAlign w:val="superscript"/>
                        </w:rPr>
                        <w:t>rd</w:t>
                      </w:r>
                      <w:r w:rsid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through 8</w:t>
                      </w:r>
                      <w:r w:rsidR="00141D2A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  <w:vertAlign w:val="superscript"/>
                        </w:rPr>
                        <w:t>th</w:t>
                      </w:r>
                      <w:r w:rsid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Grades</w:t>
                      </w:r>
                      <w:r w:rsidR="00377F9F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</w:t>
                      </w:r>
                    </w:p>
                    <w:p w14:paraId="1207E9BB" w14:textId="5A2832F8" w:rsidR="00BA218D" w:rsidRPr="00141D2A" w:rsidRDefault="00141D2A" w:rsidP="00BA218D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</w:pPr>
                      <w:r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P</w:t>
                      </w:r>
                      <w:r w:rsidR="00E20D36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layers </w:t>
                      </w:r>
                      <w:r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of</w:t>
                      </w:r>
                      <w:r w:rsidR="00E20D36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all skill levels</w:t>
                      </w:r>
                    </w:p>
                    <w:p w14:paraId="549E5CE9" w14:textId="396B0FF3" w:rsidR="00BA218D" w:rsidRPr="00141D2A" w:rsidRDefault="00C76D50" w:rsidP="00377F9F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</w:pPr>
                      <w:r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Nov 1</w:t>
                      </w:r>
                      <w:r w:rsidR="005B6332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5</w:t>
                      </w:r>
                      <w:r w:rsidRPr="00C76D50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  <w:vertAlign w:val="superscript"/>
                        </w:rPr>
                        <w:t>th</w:t>
                      </w:r>
                      <w:r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: 6:00pm – 9:00 pm</w:t>
                      </w:r>
                      <w:r w:rsidR="00BA218D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</w:t>
                      </w:r>
                      <w:r w:rsidR="00377F9F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   </w:t>
                      </w:r>
                      <w:r w:rsidR="00B75986"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</w:t>
                      </w:r>
                      <w:r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Nov 1</w:t>
                      </w:r>
                      <w:r w:rsidR="005B6332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6</w:t>
                      </w:r>
                      <w:r w:rsidRPr="00C76D50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  <w:vertAlign w:val="superscript"/>
                        </w:rPr>
                        <w:t>th</w:t>
                      </w:r>
                      <w:r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: 9:00 am - 1</w:t>
                      </w:r>
                      <w:r w:rsidR="004E2A08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2</w:t>
                      </w:r>
                      <w:r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>:00</w:t>
                      </w:r>
                      <w:r w:rsidR="004E2A08">
                        <w:rPr>
                          <w:rFonts w:ascii="Franklin Gothic Demi" w:hAnsi="Franklin Gothic Demi"/>
                          <w:color w:val="548DD4" w:themeColor="text2" w:themeTint="99"/>
                          <w:sz w:val="48"/>
                          <w:szCs w:val="48"/>
                        </w:rPr>
                        <w:t xml:space="preserve"> Noon</w:t>
                      </w:r>
                    </w:p>
                    <w:p w14:paraId="5A5F3667" w14:textId="77777777" w:rsidR="00A93480" w:rsidRPr="00E74FE7" w:rsidRDefault="00A93480" w:rsidP="00A93480">
                      <w:pPr>
                        <w:pStyle w:val="NoSpacing"/>
                        <w:jc w:val="center"/>
                        <w:rPr>
                          <w:rFonts w:ascii="Berlin Sans FB" w:hAnsi="Berlin Sans FB"/>
                          <w:i/>
                          <w:color w:val="000000" w:themeColor="text1"/>
                          <w:sz w:val="58"/>
                        </w:rPr>
                      </w:pPr>
                    </w:p>
                    <w:p w14:paraId="11B6EC81" w14:textId="77777777" w:rsidR="002F6532" w:rsidRPr="00E74FE7" w:rsidRDefault="002F6532" w:rsidP="00A93480">
                      <w:pPr>
                        <w:pStyle w:val="NoSpacing"/>
                        <w:ind w:left="1440" w:firstLine="720"/>
                        <w:jc w:val="center"/>
                        <w:rPr>
                          <w:rFonts w:ascii="Berlin Sans FB" w:hAnsi="Berlin Sans FB"/>
                          <w:i/>
                          <w:color w:val="000000" w:themeColor="text1"/>
                          <w:sz w:val="48"/>
                        </w:rPr>
                      </w:pPr>
                    </w:p>
                    <w:p w14:paraId="319BD799" w14:textId="77777777" w:rsidR="002F6532" w:rsidRPr="00E74FE7" w:rsidRDefault="002F6532" w:rsidP="00A93480">
                      <w:pPr>
                        <w:pStyle w:val="NoSpacing"/>
                        <w:jc w:val="center"/>
                        <w:rPr>
                          <w:rFonts w:ascii="Berlin Sans FB" w:hAnsi="Berlin Sans FB"/>
                          <w:i/>
                          <w:color w:val="000000" w:themeColor="text1"/>
                          <w:sz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75F4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FBCC389" wp14:editId="7DB5933F">
                <wp:simplePos x="0" y="0"/>
                <wp:positionH relativeFrom="margin">
                  <wp:posOffset>9525</wp:posOffset>
                </wp:positionH>
                <wp:positionV relativeFrom="paragraph">
                  <wp:posOffset>0</wp:posOffset>
                </wp:positionV>
                <wp:extent cx="5943600" cy="1295400"/>
                <wp:effectExtent l="0" t="0" r="0" b="0"/>
                <wp:wrapSquare wrapText="bothSides"/>
                <wp:docPr id="1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295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24284E" w14:textId="487917BC" w:rsidR="00141D2A" w:rsidRDefault="005B1447" w:rsidP="00141D2A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56"/>
                                <w:szCs w:val="56"/>
                              </w:rPr>
                            </w:pPr>
                            <w:r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56"/>
                                <w:szCs w:val="56"/>
                              </w:rPr>
                              <w:t>201</w:t>
                            </w:r>
                            <w:r w:rsidR="005B6332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56"/>
                                <w:szCs w:val="56"/>
                              </w:rPr>
                              <w:t>9</w:t>
                            </w:r>
                            <w:r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56"/>
                                <w:szCs w:val="56"/>
                              </w:rPr>
                              <w:t xml:space="preserve"> </w:t>
                            </w:r>
                          </w:p>
                          <w:p w14:paraId="06AA90D4" w14:textId="47775E1C" w:rsidR="00564F54" w:rsidRPr="00141D2A" w:rsidRDefault="00141D2A" w:rsidP="00141D2A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56"/>
                                <w:szCs w:val="56"/>
                              </w:rPr>
                            </w:pPr>
                            <w:r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56"/>
                                <w:szCs w:val="56"/>
                              </w:rPr>
                              <w:t>Boys &amp; Girls Club</w:t>
                            </w:r>
                            <w:r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56"/>
                                <w:szCs w:val="56"/>
                              </w:rPr>
                              <w:t xml:space="preserve"> of Bartlesville</w:t>
                            </w:r>
                          </w:p>
                          <w:p w14:paraId="61FC67B9" w14:textId="49623109" w:rsidR="00141D2A" w:rsidRPr="00141D2A" w:rsidRDefault="00141D2A" w:rsidP="00141D2A">
                            <w:pPr>
                              <w:pStyle w:val="NoSpacing"/>
                              <w:jc w:val="center"/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56"/>
                                <w:szCs w:val="56"/>
                              </w:rPr>
                            </w:pPr>
                            <w:r w:rsidRPr="00141D2A">
                              <w:rPr>
                                <w:rFonts w:ascii="Franklin Gothic Demi" w:hAnsi="Franklin Gothic Demi"/>
                                <w:color w:val="548DD4" w:themeColor="text2" w:themeTint="99"/>
                                <w:sz w:val="56"/>
                                <w:szCs w:val="56"/>
                              </w:rPr>
                              <w:t>Basketball C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FBCC389" id="Text Box 8" o:spid="_x0000_s1031" type="#_x0000_t202" style="position:absolute;margin-left:.75pt;margin-top:0;width:468pt;height:102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LZ1tw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" filled="f" stroked="f">
                <v:textbox>
                  <w:txbxContent>
                    <w:p w14:paraId="5024284E" w14:textId="487917BC" w:rsidR="00141D2A" w:rsidRDefault="005B1447" w:rsidP="00141D2A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color w:val="548DD4" w:themeColor="text2" w:themeTint="99"/>
                          <w:sz w:val="56"/>
                          <w:szCs w:val="56"/>
                        </w:rPr>
                      </w:pPr>
                      <w:r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56"/>
                          <w:szCs w:val="56"/>
                        </w:rPr>
                        <w:t>201</w:t>
                      </w:r>
                      <w:r w:rsidR="005B6332">
                        <w:rPr>
                          <w:rFonts w:ascii="Franklin Gothic Demi" w:hAnsi="Franklin Gothic Demi"/>
                          <w:color w:val="548DD4" w:themeColor="text2" w:themeTint="99"/>
                          <w:sz w:val="56"/>
                          <w:szCs w:val="56"/>
                        </w:rPr>
                        <w:t>9</w:t>
                      </w:r>
                      <w:r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56"/>
                          <w:szCs w:val="56"/>
                        </w:rPr>
                        <w:t xml:space="preserve"> </w:t>
                      </w:r>
                    </w:p>
                    <w:p w14:paraId="06AA90D4" w14:textId="47775E1C" w:rsidR="00564F54" w:rsidRPr="00141D2A" w:rsidRDefault="00141D2A" w:rsidP="00141D2A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color w:val="548DD4" w:themeColor="text2" w:themeTint="99"/>
                          <w:sz w:val="56"/>
                          <w:szCs w:val="56"/>
                        </w:rPr>
                      </w:pPr>
                      <w:r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56"/>
                          <w:szCs w:val="56"/>
                        </w:rPr>
                        <w:t>Boys &amp; Girls Club</w:t>
                      </w:r>
                      <w:r>
                        <w:rPr>
                          <w:rFonts w:ascii="Franklin Gothic Demi" w:hAnsi="Franklin Gothic Demi"/>
                          <w:color w:val="548DD4" w:themeColor="text2" w:themeTint="99"/>
                          <w:sz w:val="56"/>
                          <w:szCs w:val="56"/>
                        </w:rPr>
                        <w:t xml:space="preserve"> of Bartlesville</w:t>
                      </w:r>
                    </w:p>
                    <w:p w14:paraId="61FC67B9" w14:textId="49623109" w:rsidR="00141D2A" w:rsidRPr="00141D2A" w:rsidRDefault="00141D2A" w:rsidP="00141D2A">
                      <w:pPr>
                        <w:pStyle w:val="NoSpacing"/>
                        <w:jc w:val="center"/>
                        <w:rPr>
                          <w:rFonts w:ascii="Franklin Gothic Demi" w:hAnsi="Franklin Gothic Demi"/>
                          <w:color w:val="548DD4" w:themeColor="text2" w:themeTint="99"/>
                          <w:sz w:val="56"/>
                          <w:szCs w:val="56"/>
                        </w:rPr>
                      </w:pPr>
                      <w:r w:rsidRPr="00141D2A">
                        <w:rPr>
                          <w:rFonts w:ascii="Franklin Gothic Demi" w:hAnsi="Franklin Gothic Demi"/>
                          <w:color w:val="548DD4" w:themeColor="text2" w:themeTint="99"/>
                          <w:sz w:val="56"/>
                          <w:szCs w:val="56"/>
                        </w:rPr>
                        <w:t>Basketball Camp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A34CE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0EBEFB0" wp14:editId="565720C8">
                <wp:simplePos x="0" y="0"/>
                <wp:positionH relativeFrom="column">
                  <wp:posOffset>-228600</wp:posOffset>
                </wp:positionH>
                <wp:positionV relativeFrom="paragraph">
                  <wp:posOffset>1238250</wp:posOffset>
                </wp:positionV>
                <wp:extent cx="5031740" cy="885825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1740" cy="885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690148" w14:textId="06BFF24C" w:rsidR="00A87F5D" w:rsidRPr="00141D2A" w:rsidRDefault="00A87F5D" w:rsidP="00894E06">
                            <w:pPr>
                              <w:rPr>
                                <w:rFonts w:ascii="Franklin Gothic Demi" w:hAnsi="Franklin Gothic Demi"/>
                                <w:color w:val="0070C0"/>
                                <w:sz w:val="5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0EBEFB0" id="Text Box 3" o:spid="_x0000_s1032" type="#_x0000_t202" style="position:absolute;margin-left:-18pt;margin-top:97.5pt;width:396.2pt;height:69.75pt;z-index:2516807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" filled="f" stroked="f">
                <v:textbox>
                  <w:txbxContent>
                    <w:p w14:paraId="73690148" w14:textId="06BFF24C" w:rsidR="00A87F5D" w:rsidRPr="00141D2A" w:rsidRDefault="00A87F5D" w:rsidP="00894E06">
                      <w:pPr>
                        <w:rPr>
                          <w:rFonts w:ascii="Franklin Gothic Demi" w:hAnsi="Franklin Gothic Demi"/>
                          <w:color w:val="0070C0"/>
                          <w:sz w:val="56"/>
                          <w:szCs w:val="5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D229D" w:rsidRPr="00A87F5D">
        <w:rPr>
          <w:noProof/>
        </w:rPr>
        <w:drawing>
          <wp:anchor distT="0" distB="0" distL="0" distR="0" simplePos="0" relativeHeight="251684864" behindDoc="0" locked="1" layoutInCell="0" allowOverlap="1" wp14:anchorId="67917D6F" wp14:editId="5385F0ED">
            <wp:simplePos x="0" y="0"/>
            <wp:positionH relativeFrom="page">
              <wp:posOffset>5638800</wp:posOffset>
            </wp:positionH>
            <wp:positionV relativeFrom="page">
              <wp:posOffset>2162175</wp:posOffset>
            </wp:positionV>
            <wp:extent cx="1514475" cy="1685925"/>
            <wp:effectExtent l="19050" t="0" r="9525" b="0"/>
            <wp:wrapNone/>
            <wp:docPr id="1" name="Picture_MP1_PF0_PF4_28.936_60.75" descr="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rure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204AA" w:rsidRPr="00A87F5D">
        <w:rPr>
          <w:noProof/>
        </w:rPr>
        <w:drawing>
          <wp:anchor distT="0" distB="0" distL="0" distR="0" simplePos="0" relativeHeight="251667456" behindDoc="0" locked="1" layoutInCell="0" allowOverlap="1" wp14:anchorId="547899A0" wp14:editId="7AE511C9">
            <wp:simplePos x="0" y="0"/>
            <wp:positionH relativeFrom="page">
              <wp:posOffset>628650</wp:posOffset>
            </wp:positionH>
            <wp:positionV relativeFrom="page">
              <wp:posOffset>3914775</wp:posOffset>
            </wp:positionV>
            <wp:extent cx="1819275" cy="4371975"/>
            <wp:effectExtent l="19050" t="0" r="0" b="0"/>
            <wp:wrapNone/>
            <wp:docPr id="7" name="Picture_MP1_PF0_PF4_28.936_60.75" descr="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rure"/>
                    <pic:cNvPicPr/>
                  </pic:nvPicPr>
                  <pic:blipFill>
                    <a:blip r:embed="rId7" cstate="print"/>
                    <a:srcRect r="17787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819275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E1F5F" w:rsidRPr="00A87F5D">
        <w:rPr>
          <w:noProof/>
        </w:rPr>
        <w:drawing>
          <wp:anchor distT="0" distB="0" distL="0" distR="0" simplePos="0" relativeHeight="251655165" behindDoc="0" locked="1" layoutInCell="0" allowOverlap="1" wp14:anchorId="57DEFD33" wp14:editId="37E2408F">
            <wp:simplePos x="0" y="0"/>
            <wp:positionH relativeFrom="margin">
              <wp:align>center</wp:align>
            </wp:positionH>
            <wp:positionV relativeFrom="page">
              <wp:posOffset>742950</wp:posOffset>
            </wp:positionV>
            <wp:extent cx="6505575" cy="1933575"/>
            <wp:effectExtent l="38100" t="38100" r="47625" b="47625"/>
            <wp:wrapNone/>
            <wp:docPr id="11" name="Picture_MP1_PF0_PF4_28.936_60.75" descr="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rure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05575" cy="1933575"/>
                    </a:xfrm>
                    <a:prstGeom prst="rect">
                      <a:avLst/>
                    </a:prstGeom>
                    <a:noFill/>
                    <a:ln w="38100"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sectPr w:rsidR="00770F11" w:rsidSect="007D19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A156C9"/>
    <w:multiLevelType w:val="hybridMultilevel"/>
    <w:tmpl w:val="29645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tTQ1s7QwMjExszRU0lEKTi0uzszPAykwqQUAW//YLiwAAAA="/>
  </w:docVars>
  <w:rsids>
    <w:rsidRoot w:val="00AC02B0"/>
    <w:rsid w:val="000018BF"/>
    <w:rsid w:val="00015625"/>
    <w:rsid w:val="00023872"/>
    <w:rsid w:val="00025187"/>
    <w:rsid w:val="00033FA7"/>
    <w:rsid w:val="000A07B5"/>
    <w:rsid w:val="000A2F2D"/>
    <w:rsid w:val="000B340F"/>
    <w:rsid w:val="000D0380"/>
    <w:rsid w:val="000E1F5F"/>
    <w:rsid w:val="000E5BAE"/>
    <w:rsid w:val="000F48A1"/>
    <w:rsid w:val="001147FF"/>
    <w:rsid w:val="00121BE2"/>
    <w:rsid w:val="00124A1E"/>
    <w:rsid w:val="001330DD"/>
    <w:rsid w:val="00141D2A"/>
    <w:rsid w:val="001474D7"/>
    <w:rsid w:val="00156643"/>
    <w:rsid w:val="00165FFE"/>
    <w:rsid w:val="00171E3A"/>
    <w:rsid w:val="00185CD2"/>
    <w:rsid w:val="00187AFD"/>
    <w:rsid w:val="00190C00"/>
    <w:rsid w:val="001B1BC3"/>
    <w:rsid w:val="001C24FA"/>
    <w:rsid w:val="001D2C11"/>
    <w:rsid w:val="001D3F62"/>
    <w:rsid w:val="001E0EAD"/>
    <w:rsid w:val="001E6BC1"/>
    <w:rsid w:val="00212C08"/>
    <w:rsid w:val="00220590"/>
    <w:rsid w:val="00252831"/>
    <w:rsid w:val="002608D6"/>
    <w:rsid w:val="00264A1C"/>
    <w:rsid w:val="00277B80"/>
    <w:rsid w:val="00283F97"/>
    <w:rsid w:val="002A3A94"/>
    <w:rsid w:val="002A421A"/>
    <w:rsid w:val="002B2133"/>
    <w:rsid w:val="002D1F24"/>
    <w:rsid w:val="002F6532"/>
    <w:rsid w:val="00316566"/>
    <w:rsid w:val="00320710"/>
    <w:rsid w:val="00366405"/>
    <w:rsid w:val="0037231C"/>
    <w:rsid w:val="003740A5"/>
    <w:rsid w:val="003747D3"/>
    <w:rsid w:val="00377F9F"/>
    <w:rsid w:val="003E0194"/>
    <w:rsid w:val="003E3C94"/>
    <w:rsid w:val="0040779C"/>
    <w:rsid w:val="004150FA"/>
    <w:rsid w:val="00425A59"/>
    <w:rsid w:val="00442C24"/>
    <w:rsid w:val="004A2169"/>
    <w:rsid w:val="004B6585"/>
    <w:rsid w:val="004B7C14"/>
    <w:rsid w:val="004D16C1"/>
    <w:rsid w:val="004D42C0"/>
    <w:rsid w:val="004E2A08"/>
    <w:rsid w:val="004F7718"/>
    <w:rsid w:val="0051326B"/>
    <w:rsid w:val="00544951"/>
    <w:rsid w:val="00544DCB"/>
    <w:rsid w:val="00564F54"/>
    <w:rsid w:val="00591092"/>
    <w:rsid w:val="00591BC1"/>
    <w:rsid w:val="005925D6"/>
    <w:rsid w:val="0059672B"/>
    <w:rsid w:val="00596CF7"/>
    <w:rsid w:val="005B1447"/>
    <w:rsid w:val="005B6332"/>
    <w:rsid w:val="005C10BD"/>
    <w:rsid w:val="005C5928"/>
    <w:rsid w:val="00632927"/>
    <w:rsid w:val="00667B1A"/>
    <w:rsid w:val="00684E01"/>
    <w:rsid w:val="00694722"/>
    <w:rsid w:val="006B7FBC"/>
    <w:rsid w:val="006E4495"/>
    <w:rsid w:val="006F06DD"/>
    <w:rsid w:val="006F1A35"/>
    <w:rsid w:val="00711BF4"/>
    <w:rsid w:val="007141CB"/>
    <w:rsid w:val="0072577D"/>
    <w:rsid w:val="007333DB"/>
    <w:rsid w:val="00757D51"/>
    <w:rsid w:val="00770A54"/>
    <w:rsid w:val="00770F11"/>
    <w:rsid w:val="0078017B"/>
    <w:rsid w:val="007812E7"/>
    <w:rsid w:val="00785331"/>
    <w:rsid w:val="007857C6"/>
    <w:rsid w:val="0079147C"/>
    <w:rsid w:val="00793957"/>
    <w:rsid w:val="00793BAB"/>
    <w:rsid w:val="007B05B5"/>
    <w:rsid w:val="007B6739"/>
    <w:rsid w:val="007B7110"/>
    <w:rsid w:val="007C3CFE"/>
    <w:rsid w:val="007D191F"/>
    <w:rsid w:val="007D229D"/>
    <w:rsid w:val="00807E03"/>
    <w:rsid w:val="0085757F"/>
    <w:rsid w:val="00894E06"/>
    <w:rsid w:val="008954EA"/>
    <w:rsid w:val="008A15D4"/>
    <w:rsid w:val="008A1866"/>
    <w:rsid w:val="008A1D5B"/>
    <w:rsid w:val="008A40E2"/>
    <w:rsid w:val="008C060B"/>
    <w:rsid w:val="008C4943"/>
    <w:rsid w:val="008C58B7"/>
    <w:rsid w:val="008E3E70"/>
    <w:rsid w:val="008F5742"/>
    <w:rsid w:val="008F6BF3"/>
    <w:rsid w:val="009044E0"/>
    <w:rsid w:val="00927C02"/>
    <w:rsid w:val="0094323E"/>
    <w:rsid w:val="00954BD3"/>
    <w:rsid w:val="00962293"/>
    <w:rsid w:val="0097713F"/>
    <w:rsid w:val="0098034A"/>
    <w:rsid w:val="0099097F"/>
    <w:rsid w:val="009B474A"/>
    <w:rsid w:val="009C5D3A"/>
    <w:rsid w:val="009D3831"/>
    <w:rsid w:val="009E6B01"/>
    <w:rsid w:val="00A031B3"/>
    <w:rsid w:val="00A07536"/>
    <w:rsid w:val="00A144DC"/>
    <w:rsid w:val="00A20E97"/>
    <w:rsid w:val="00A237D6"/>
    <w:rsid w:val="00A24461"/>
    <w:rsid w:val="00A37429"/>
    <w:rsid w:val="00A517E9"/>
    <w:rsid w:val="00A52DA4"/>
    <w:rsid w:val="00A60FD7"/>
    <w:rsid w:val="00A658D1"/>
    <w:rsid w:val="00A87F5D"/>
    <w:rsid w:val="00A93480"/>
    <w:rsid w:val="00AA2FB3"/>
    <w:rsid w:val="00AC02B0"/>
    <w:rsid w:val="00AD5FA9"/>
    <w:rsid w:val="00AF609F"/>
    <w:rsid w:val="00AF75F4"/>
    <w:rsid w:val="00B05072"/>
    <w:rsid w:val="00B204AA"/>
    <w:rsid w:val="00B25C19"/>
    <w:rsid w:val="00B33CFD"/>
    <w:rsid w:val="00B51178"/>
    <w:rsid w:val="00B537D5"/>
    <w:rsid w:val="00B605A7"/>
    <w:rsid w:val="00B630AD"/>
    <w:rsid w:val="00B75986"/>
    <w:rsid w:val="00B80A2A"/>
    <w:rsid w:val="00B84F8C"/>
    <w:rsid w:val="00B8718D"/>
    <w:rsid w:val="00B91780"/>
    <w:rsid w:val="00BA218D"/>
    <w:rsid w:val="00BA263B"/>
    <w:rsid w:val="00BB10A6"/>
    <w:rsid w:val="00BB692A"/>
    <w:rsid w:val="00C12503"/>
    <w:rsid w:val="00C12C73"/>
    <w:rsid w:val="00C263E6"/>
    <w:rsid w:val="00C4369E"/>
    <w:rsid w:val="00C6108B"/>
    <w:rsid w:val="00C61847"/>
    <w:rsid w:val="00C76D50"/>
    <w:rsid w:val="00C809EC"/>
    <w:rsid w:val="00C9794E"/>
    <w:rsid w:val="00CA1314"/>
    <w:rsid w:val="00CD488D"/>
    <w:rsid w:val="00CE2A4F"/>
    <w:rsid w:val="00CF140C"/>
    <w:rsid w:val="00D071DB"/>
    <w:rsid w:val="00D074D3"/>
    <w:rsid w:val="00D23058"/>
    <w:rsid w:val="00D31541"/>
    <w:rsid w:val="00D325AE"/>
    <w:rsid w:val="00D426AE"/>
    <w:rsid w:val="00D476C3"/>
    <w:rsid w:val="00D5006F"/>
    <w:rsid w:val="00D529FC"/>
    <w:rsid w:val="00D562E7"/>
    <w:rsid w:val="00D62B95"/>
    <w:rsid w:val="00D75040"/>
    <w:rsid w:val="00D901DA"/>
    <w:rsid w:val="00DA2CB9"/>
    <w:rsid w:val="00DA3385"/>
    <w:rsid w:val="00DA34CE"/>
    <w:rsid w:val="00DD15C8"/>
    <w:rsid w:val="00DF0198"/>
    <w:rsid w:val="00E05A3C"/>
    <w:rsid w:val="00E13690"/>
    <w:rsid w:val="00E20D36"/>
    <w:rsid w:val="00E30B57"/>
    <w:rsid w:val="00E346E2"/>
    <w:rsid w:val="00E54181"/>
    <w:rsid w:val="00E567F0"/>
    <w:rsid w:val="00E64CC4"/>
    <w:rsid w:val="00E74FE7"/>
    <w:rsid w:val="00E91A32"/>
    <w:rsid w:val="00E93A57"/>
    <w:rsid w:val="00E970CD"/>
    <w:rsid w:val="00ED13C0"/>
    <w:rsid w:val="00ED26D8"/>
    <w:rsid w:val="00ED6A7B"/>
    <w:rsid w:val="00EF26EC"/>
    <w:rsid w:val="00EF718A"/>
    <w:rsid w:val="00F00861"/>
    <w:rsid w:val="00F311A8"/>
    <w:rsid w:val="00F326BE"/>
    <w:rsid w:val="00F43B8B"/>
    <w:rsid w:val="00F47848"/>
    <w:rsid w:val="00F675A8"/>
    <w:rsid w:val="00F8304E"/>
    <w:rsid w:val="00F93B42"/>
    <w:rsid w:val="00F94948"/>
    <w:rsid w:val="00F96902"/>
    <w:rsid w:val="00FE7D2D"/>
    <w:rsid w:val="00FF0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9E5FB"/>
  <w15:docId w15:val="{E97D7F3E-F898-4C24-BF02-7132EB421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7F5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809E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A34C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9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9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uisn Camp</vt:lpstr>
    </vt:vector>
  </TitlesOfParts>
  <Company>ConocoPhillips</Company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uisn Camp</dc:title>
  <dc:subject>Basketball</dc:subject>
  <dc:creator>Nate Castillo</dc:creator>
  <cp:lastModifiedBy>Beth Beard</cp:lastModifiedBy>
  <cp:revision>4</cp:revision>
  <cp:lastPrinted>2016-11-16T15:47:00Z</cp:lastPrinted>
  <dcterms:created xsi:type="dcterms:W3CDTF">2019-10-10T17:56:00Z</dcterms:created>
  <dcterms:modified xsi:type="dcterms:W3CDTF">2019-10-10T19:07:00Z</dcterms:modified>
</cp:coreProperties>
</file>